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rita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uritania received a score of 4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uritani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
        </w:rPr>
        <w:t xml:space="preserve">62.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uritania received a score of 47.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uritania received a score of 25.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uritani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uritani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uritan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uritani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urita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uritan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uritani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uritan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uritan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uritan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uritan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uritan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uritani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urita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a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3, 1994, 1996, 2001, 2005, 2009, 2014,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3, 2004, 2007, 2010, 2011, 2015,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a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ritania Country Report</dc:title>
  <dc:creator>SPI Team</dc:creator>
  <cp:keywords/>
  <dcterms:created xsi:type="dcterms:W3CDTF">2021-05-25T12:43:00Z</dcterms:created>
  <dcterms:modified xsi:type="dcterms:W3CDTF">2021-05-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